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2A9923" w14:textId="60B1EBC7" w:rsidR="00837126" w:rsidRDefault="00837126"/>
    <w:p w14:paraId="22A2A386" w14:textId="1482DC65" w:rsidR="00837126" w:rsidRDefault="00740E6C">
      <w:r>
        <w:t>1-</w:t>
      </w:r>
    </w:p>
    <w:p w14:paraId="7B4DBA26" w14:textId="04F16981" w:rsidR="00644056" w:rsidRDefault="00644056">
      <w:r>
        <w:t>Rhel9 Installation</w:t>
      </w:r>
    </w:p>
    <w:p w14:paraId="034539D9" w14:textId="7C965DDA" w:rsidR="00740E6C" w:rsidRDefault="00740E6C">
      <w:r>
        <w:rPr>
          <w:noProof/>
        </w:rPr>
        <w:drawing>
          <wp:inline distT="0" distB="0" distL="0" distR="0" wp14:anchorId="7245638D" wp14:editId="65F9A4DD">
            <wp:extent cx="5029200" cy="3771900"/>
            <wp:effectExtent l="0" t="0" r="0" b="0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2448" cy="3774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B7094" w14:textId="60602029" w:rsidR="00615A96" w:rsidRDefault="00615A96">
      <w:r>
        <w:rPr>
          <w:noProof/>
        </w:rPr>
        <w:drawing>
          <wp:inline distT="0" distB="0" distL="0" distR="0" wp14:anchorId="47043767" wp14:editId="59650BCF">
            <wp:extent cx="5809826" cy="2311400"/>
            <wp:effectExtent l="0" t="0" r="63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6954"/>
                    <a:stretch/>
                  </pic:blipFill>
                  <pic:spPr bwMode="auto">
                    <a:xfrm>
                      <a:off x="0" y="0"/>
                      <a:ext cx="5816562" cy="2314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87DDFE" w14:textId="77777777" w:rsidR="005A179B" w:rsidRDefault="005A179B"/>
    <w:p w14:paraId="0B077B5B" w14:textId="77777777" w:rsidR="005A179B" w:rsidRDefault="005A179B"/>
    <w:p w14:paraId="4F30D56F" w14:textId="77777777" w:rsidR="005A179B" w:rsidRDefault="005A179B"/>
    <w:p w14:paraId="5C22521C" w14:textId="77777777" w:rsidR="005A179B" w:rsidRDefault="005A179B"/>
    <w:p w14:paraId="56A4FEAE" w14:textId="77777777" w:rsidR="005A179B" w:rsidRDefault="005A179B"/>
    <w:p w14:paraId="62BEA1E1" w14:textId="2BB4EAEB" w:rsidR="00644056" w:rsidRDefault="00644056">
      <w:r>
        <w:t>-Rocky9 Installation</w:t>
      </w:r>
    </w:p>
    <w:p w14:paraId="2A7E8E76" w14:textId="4AAA2CCE" w:rsidR="00644056" w:rsidRDefault="00644056">
      <w:r>
        <w:rPr>
          <w:noProof/>
        </w:rPr>
        <w:drawing>
          <wp:inline distT="0" distB="0" distL="0" distR="0" wp14:anchorId="6C162F54" wp14:editId="2C28CDBB">
            <wp:extent cx="5300133" cy="3975100"/>
            <wp:effectExtent l="0" t="0" r="0" b="6350"/>
            <wp:docPr id="12" name="Picture 1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4225" cy="3978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5B559" w14:textId="2311D367" w:rsidR="005A179B" w:rsidRDefault="005A179B">
      <w:r>
        <w:rPr>
          <w:noProof/>
        </w:rPr>
        <w:drawing>
          <wp:inline distT="0" distB="0" distL="0" distR="0" wp14:anchorId="7DE7DA13" wp14:editId="2C9408D3">
            <wp:extent cx="5943600" cy="2260600"/>
            <wp:effectExtent l="0" t="0" r="0" b="6350"/>
            <wp:docPr id="14" name="Picture 14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&#10;&#10;Description automatically generated with medium confidence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9288"/>
                    <a:stretch/>
                  </pic:blipFill>
                  <pic:spPr bwMode="auto">
                    <a:xfrm>
                      <a:off x="0" y="0"/>
                      <a:ext cx="5943600" cy="2260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8B7434" w14:textId="24AF2A4E" w:rsidR="00644056" w:rsidRDefault="00644056"/>
    <w:p w14:paraId="6EF6B339" w14:textId="09467717" w:rsidR="005A179B" w:rsidRDefault="005A179B"/>
    <w:p w14:paraId="6F5357B0" w14:textId="6B57ECD4" w:rsidR="005A179B" w:rsidRDefault="005A179B"/>
    <w:p w14:paraId="27255E74" w14:textId="5FA54F19" w:rsidR="005A179B" w:rsidRDefault="005A179B"/>
    <w:p w14:paraId="63D84C72" w14:textId="7F5148A0" w:rsidR="005A179B" w:rsidRDefault="005A179B">
      <w:r>
        <w:lastRenderedPageBreak/>
        <w:t>2-</w:t>
      </w:r>
    </w:p>
    <w:p w14:paraId="6C5C21F3" w14:textId="6B5DE8E5" w:rsidR="005A179B" w:rsidRDefault="00185196">
      <w:r>
        <w:t>Prior to configure one static IP for rhel9 server</w:t>
      </w:r>
    </w:p>
    <w:p w14:paraId="0CBC8CF6" w14:textId="31AC3CE8" w:rsidR="00185196" w:rsidRDefault="00185196">
      <w:r>
        <w:rPr>
          <w:noProof/>
        </w:rPr>
        <w:drawing>
          <wp:inline distT="0" distB="0" distL="0" distR="0" wp14:anchorId="62BC8ACD" wp14:editId="69565FF6">
            <wp:extent cx="5943600" cy="2832100"/>
            <wp:effectExtent l="0" t="0" r="0" b="635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6468"/>
                    <a:stretch/>
                  </pic:blipFill>
                  <pic:spPr bwMode="auto">
                    <a:xfrm>
                      <a:off x="0" y="0"/>
                      <a:ext cx="5943600" cy="2832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A95045" w14:textId="14A497C4" w:rsidR="00185196" w:rsidRDefault="00185196">
      <w:r>
        <w:rPr>
          <w:noProof/>
        </w:rPr>
        <w:drawing>
          <wp:inline distT="0" distB="0" distL="0" distR="0" wp14:anchorId="51BAEA84" wp14:editId="2F957B36">
            <wp:extent cx="5943600" cy="3343275"/>
            <wp:effectExtent l="0" t="0" r="0" b="9525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E4640" w14:textId="77777777" w:rsidR="004925E3" w:rsidRDefault="004925E3"/>
    <w:p w14:paraId="5A0606C4" w14:textId="77777777" w:rsidR="004925E3" w:rsidRDefault="004925E3"/>
    <w:p w14:paraId="5D762F74" w14:textId="77777777" w:rsidR="004925E3" w:rsidRDefault="004925E3"/>
    <w:p w14:paraId="2802E71D" w14:textId="77777777" w:rsidR="004925E3" w:rsidRDefault="004925E3"/>
    <w:p w14:paraId="095F092E" w14:textId="6D884CB7" w:rsidR="00185196" w:rsidRDefault="00185196">
      <w:r>
        <w:lastRenderedPageBreak/>
        <w:t xml:space="preserve">Configuring </w:t>
      </w:r>
      <w:r w:rsidR="00F862CB">
        <w:t xml:space="preserve">one </w:t>
      </w:r>
      <w:r>
        <w:t>static IP</w:t>
      </w:r>
      <w:r w:rsidR="004925E3">
        <w:t xml:space="preserve"> for rhel9 server</w:t>
      </w:r>
      <w:r w:rsidR="00F862CB">
        <w:t xml:space="preserve"> using </w:t>
      </w:r>
      <w:proofErr w:type="spellStart"/>
      <w:r w:rsidR="00F862CB">
        <w:t>nmtui</w:t>
      </w:r>
      <w:proofErr w:type="spellEnd"/>
      <w:r w:rsidR="00F862CB">
        <w:t xml:space="preserve"> utility</w:t>
      </w:r>
    </w:p>
    <w:p w14:paraId="0F5DBA4D" w14:textId="330DE0A3" w:rsidR="00185196" w:rsidRDefault="00185196" w:rsidP="004925E3">
      <w:pPr>
        <w:jc w:val="center"/>
      </w:pPr>
      <w:r>
        <w:rPr>
          <w:noProof/>
        </w:rPr>
        <w:drawing>
          <wp:inline distT="0" distB="0" distL="0" distR="0" wp14:anchorId="229751B6" wp14:editId="36FF77DA">
            <wp:extent cx="4724400" cy="3543300"/>
            <wp:effectExtent l="0" t="0" r="0" b="0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5349" cy="3551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FAC99" w14:textId="2A741B4A" w:rsidR="00185196" w:rsidRDefault="008F72AF" w:rsidP="004925E3">
      <w:pPr>
        <w:jc w:val="center"/>
      </w:pPr>
      <w:r>
        <w:rPr>
          <w:noProof/>
        </w:rPr>
        <w:drawing>
          <wp:inline distT="0" distB="0" distL="0" distR="0" wp14:anchorId="412F65ED" wp14:editId="382AE14E">
            <wp:extent cx="4711700" cy="3225165"/>
            <wp:effectExtent l="0" t="0" r="0" b="0"/>
            <wp:docPr id="18" name="Picture 1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7034" cy="3242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7BC80" w14:textId="4A8A65B9" w:rsidR="008F72AF" w:rsidRDefault="008F72AF" w:rsidP="004925E3">
      <w:pPr>
        <w:jc w:val="center"/>
      </w:pPr>
      <w:r>
        <w:rPr>
          <w:noProof/>
        </w:rPr>
        <w:lastRenderedPageBreak/>
        <w:drawing>
          <wp:inline distT="0" distB="0" distL="0" distR="0" wp14:anchorId="7725124B" wp14:editId="66FDD17A">
            <wp:extent cx="4986867" cy="3740150"/>
            <wp:effectExtent l="0" t="0" r="4445" b="0"/>
            <wp:docPr id="19" name="Picture 1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5577" cy="3746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D3C2E" w14:textId="3A8C12A5" w:rsidR="008F72AF" w:rsidRDefault="008F72AF" w:rsidP="004925E3">
      <w:pPr>
        <w:jc w:val="center"/>
      </w:pPr>
      <w:r>
        <w:rPr>
          <w:noProof/>
        </w:rPr>
        <w:drawing>
          <wp:inline distT="0" distB="0" distL="0" distR="0" wp14:anchorId="23100A8C" wp14:editId="034FC16D">
            <wp:extent cx="4921250" cy="3690938"/>
            <wp:effectExtent l="0" t="0" r="0" b="5080"/>
            <wp:docPr id="20" name="Picture 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9540" cy="3697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42161" w14:textId="5D1E2D03" w:rsidR="008F72AF" w:rsidRDefault="008F72AF" w:rsidP="004925E3">
      <w:pPr>
        <w:jc w:val="center"/>
      </w:pPr>
      <w:r>
        <w:rPr>
          <w:noProof/>
        </w:rPr>
        <w:lastRenderedPageBreak/>
        <w:drawing>
          <wp:inline distT="0" distB="0" distL="0" distR="0" wp14:anchorId="6D1D1A3D" wp14:editId="16A00D28">
            <wp:extent cx="4783667" cy="35877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8330" cy="3591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1A5B4" w14:textId="6A884475" w:rsidR="008F72AF" w:rsidRDefault="008F72AF" w:rsidP="004925E3">
      <w:pPr>
        <w:jc w:val="center"/>
      </w:pPr>
      <w:r>
        <w:rPr>
          <w:noProof/>
        </w:rPr>
        <w:drawing>
          <wp:inline distT="0" distB="0" distL="0" distR="0" wp14:anchorId="118C78A5" wp14:editId="13878382">
            <wp:extent cx="4724400" cy="3543300"/>
            <wp:effectExtent l="0" t="0" r="0" b="0"/>
            <wp:docPr id="22" name="Picture 2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8919" cy="3546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73870" w14:textId="3D7A98B2" w:rsidR="008F72AF" w:rsidRDefault="008F72AF" w:rsidP="004925E3">
      <w:pPr>
        <w:jc w:val="center"/>
      </w:pPr>
      <w:r>
        <w:rPr>
          <w:noProof/>
        </w:rPr>
        <w:lastRenderedPageBreak/>
        <w:drawing>
          <wp:inline distT="0" distB="0" distL="0" distR="0" wp14:anchorId="725FF793" wp14:editId="58FA5A29">
            <wp:extent cx="4538133" cy="3403600"/>
            <wp:effectExtent l="0" t="0" r="0" b="6350"/>
            <wp:docPr id="23" name="Picture 2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1970" cy="3406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0B48A" w14:textId="0B33652D" w:rsidR="008F72AF" w:rsidRDefault="008F72AF" w:rsidP="004925E3">
      <w:pPr>
        <w:jc w:val="center"/>
      </w:pPr>
      <w:r>
        <w:rPr>
          <w:noProof/>
        </w:rPr>
        <w:drawing>
          <wp:inline distT="0" distB="0" distL="0" distR="0" wp14:anchorId="74F31126" wp14:editId="606AF677">
            <wp:extent cx="4686300" cy="3514725"/>
            <wp:effectExtent l="0" t="0" r="0" b="9525"/>
            <wp:docPr id="24" name="Picture 2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8510" cy="3516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D28D1" w14:textId="383B43E4" w:rsidR="008F72AF" w:rsidRDefault="008F72AF">
      <w:r>
        <w:rPr>
          <w:noProof/>
        </w:rPr>
        <w:lastRenderedPageBreak/>
        <w:drawing>
          <wp:inline distT="0" distB="0" distL="0" distR="0" wp14:anchorId="3DD5D205" wp14:editId="7528C5DA">
            <wp:extent cx="5943600" cy="4457700"/>
            <wp:effectExtent l="0" t="0" r="0" b="0"/>
            <wp:docPr id="25" name="Picture 2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859DE" w14:textId="2A43D39D" w:rsidR="008F72AF" w:rsidRDefault="004925E3">
      <w:r>
        <w:rPr>
          <w:noProof/>
        </w:rPr>
        <w:drawing>
          <wp:inline distT="0" distB="0" distL="0" distR="0" wp14:anchorId="1A7FA029" wp14:editId="3620FAD7">
            <wp:extent cx="5943600" cy="33432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9E8C8" w14:textId="080403B9" w:rsidR="004925E3" w:rsidRDefault="004925E3"/>
    <w:p w14:paraId="1D0F7320" w14:textId="395C998F" w:rsidR="004925E3" w:rsidRDefault="004925E3">
      <w:r>
        <w:lastRenderedPageBreak/>
        <w:t>Pinging google.com directly on the server</w:t>
      </w:r>
    </w:p>
    <w:p w14:paraId="4AD205B7" w14:textId="627045ED" w:rsidR="004925E3" w:rsidRDefault="004925E3">
      <w:r>
        <w:rPr>
          <w:noProof/>
        </w:rPr>
        <w:drawing>
          <wp:inline distT="0" distB="0" distL="0" distR="0" wp14:anchorId="1CA78258" wp14:editId="7CC31101">
            <wp:extent cx="5562600" cy="4171950"/>
            <wp:effectExtent l="0" t="0" r="0" b="0"/>
            <wp:docPr id="27" name="Picture 2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5264" cy="417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78AF7" w14:textId="47386547" w:rsidR="004925E3" w:rsidRDefault="004925E3">
      <w:r>
        <w:t xml:space="preserve">Pinging google.com using the </w:t>
      </w:r>
      <w:r w:rsidR="00F862CB">
        <w:t>changed interface IP 10.0.0.83</w:t>
      </w:r>
    </w:p>
    <w:p w14:paraId="6C0A10CD" w14:textId="2C4B5377" w:rsidR="004925E3" w:rsidRDefault="004925E3">
      <w:r>
        <w:rPr>
          <w:noProof/>
        </w:rPr>
        <w:drawing>
          <wp:inline distT="0" distB="0" distL="0" distR="0" wp14:anchorId="60CDCE5A" wp14:editId="4A0AAA63">
            <wp:extent cx="5943600" cy="33432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403BD" w14:textId="77777777" w:rsidR="00F862CB" w:rsidRDefault="00F862CB" w:rsidP="00F862CB">
      <w:r>
        <w:lastRenderedPageBreak/>
        <w:t>2-</w:t>
      </w:r>
    </w:p>
    <w:p w14:paraId="4C403BDB" w14:textId="003A2ECB" w:rsidR="00F862CB" w:rsidRDefault="00F862CB" w:rsidP="00F862CB">
      <w:r>
        <w:t>Prior to configure two static IP addresses for rocky9 server</w:t>
      </w:r>
    </w:p>
    <w:p w14:paraId="5321BF91" w14:textId="755C83F0" w:rsidR="00F862CB" w:rsidRDefault="00F862CB" w:rsidP="00CA130D">
      <w:pPr>
        <w:jc w:val="center"/>
      </w:pPr>
      <w:r>
        <w:rPr>
          <w:noProof/>
        </w:rPr>
        <w:drawing>
          <wp:inline distT="0" distB="0" distL="0" distR="0" wp14:anchorId="17674A49" wp14:editId="2E95EDBD">
            <wp:extent cx="4749800" cy="3562350"/>
            <wp:effectExtent l="0" t="0" r="0" b="0"/>
            <wp:docPr id="30" name="Picture 3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Text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2215" cy="3564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E7729" w14:textId="7B1A7021" w:rsidR="00F862CB" w:rsidRDefault="00F862CB" w:rsidP="00CA130D">
      <w:pPr>
        <w:jc w:val="center"/>
      </w:pPr>
      <w:r>
        <w:rPr>
          <w:noProof/>
        </w:rPr>
        <w:drawing>
          <wp:inline distT="0" distB="0" distL="0" distR="0" wp14:anchorId="4377EC68" wp14:editId="32C54522">
            <wp:extent cx="4521200" cy="3390900"/>
            <wp:effectExtent l="0" t="0" r="0" b="0"/>
            <wp:docPr id="31" name="Picture 3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ext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6708" cy="3395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C99E0" w14:textId="55B7F1D4" w:rsidR="00F862CB" w:rsidRDefault="00F862CB" w:rsidP="00F862CB"/>
    <w:p w14:paraId="13EC5C69" w14:textId="77777777" w:rsidR="00CA130D" w:rsidRDefault="00CA130D" w:rsidP="00F862CB"/>
    <w:p w14:paraId="0CC5287C" w14:textId="54F9F301" w:rsidR="00F862CB" w:rsidRDefault="00F862CB" w:rsidP="00F862CB">
      <w:r>
        <w:lastRenderedPageBreak/>
        <w:t xml:space="preserve">Configuring two static IP addresses using </w:t>
      </w:r>
      <w:proofErr w:type="spellStart"/>
      <w:r>
        <w:t>nmtui</w:t>
      </w:r>
      <w:proofErr w:type="spellEnd"/>
      <w:r>
        <w:t xml:space="preserve"> utility</w:t>
      </w:r>
    </w:p>
    <w:p w14:paraId="4BE2370A" w14:textId="06088621" w:rsidR="00F862CB" w:rsidRDefault="00B2141F" w:rsidP="00CA130D">
      <w:pPr>
        <w:jc w:val="center"/>
      </w:pPr>
      <w:r>
        <w:rPr>
          <w:noProof/>
        </w:rPr>
        <w:drawing>
          <wp:inline distT="0" distB="0" distL="0" distR="0" wp14:anchorId="1DBE85A5" wp14:editId="25184AA4">
            <wp:extent cx="5012267" cy="3759200"/>
            <wp:effectExtent l="0" t="0" r="0" b="0"/>
            <wp:docPr id="33" name="Picture 3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application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6265" cy="3762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E6680" w14:textId="0E30374B" w:rsidR="0081770D" w:rsidRDefault="0081770D" w:rsidP="00CA130D">
      <w:pPr>
        <w:jc w:val="center"/>
      </w:pPr>
      <w:r>
        <w:rPr>
          <w:noProof/>
        </w:rPr>
        <w:drawing>
          <wp:inline distT="0" distB="0" distL="0" distR="0" wp14:anchorId="0743007D" wp14:editId="45615B90">
            <wp:extent cx="4718050" cy="3538538"/>
            <wp:effectExtent l="0" t="0" r="6350" b="5080"/>
            <wp:docPr id="34" name="Picture 3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application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1202" cy="3540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5FA08" w14:textId="2C4BE6C2" w:rsidR="0081770D" w:rsidRDefault="0081770D" w:rsidP="00F862CB">
      <w:r>
        <w:rPr>
          <w:noProof/>
        </w:rPr>
        <w:lastRenderedPageBreak/>
        <w:drawing>
          <wp:inline distT="0" distB="0" distL="0" distR="0" wp14:anchorId="77A114CF" wp14:editId="07B00969">
            <wp:extent cx="5943600" cy="4457700"/>
            <wp:effectExtent l="0" t="0" r="0" b="0"/>
            <wp:docPr id="35" name="Picture 3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Text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05D8A" w14:textId="5865D74F" w:rsidR="0081770D" w:rsidRDefault="0081770D" w:rsidP="00F862CB">
      <w:r>
        <w:rPr>
          <w:noProof/>
        </w:rPr>
        <w:drawing>
          <wp:inline distT="0" distB="0" distL="0" distR="0" wp14:anchorId="5601C997" wp14:editId="0A9A20C6">
            <wp:extent cx="5943600" cy="3343275"/>
            <wp:effectExtent l="0" t="0" r="0" b="9525"/>
            <wp:docPr id="37" name="Picture 3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A screenshot of a computer&#10;&#10;Description automatically generated with medium confidenc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684B5" w14:textId="77777777" w:rsidR="0081770D" w:rsidRDefault="0081770D" w:rsidP="00F862CB"/>
    <w:p w14:paraId="621CFCF6" w14:textId="55E7F032" w:rsidR="0081770D" w:rsidRDefault="0081770D" w:rsidP="00F862CB">
      <w:r>
        <w:lastRenderedPageBreak/>
        <w:t>Pinging google.com directly from the server</w:t>
      </w:r>
    </w:p>
    <w:p w14:paraId="4384F638" w14:textId="51305B2B" w:rsidR="0081770D" w:rsidRDefault="0081770D" w:rsidP="00F862CB">
      <w:r>
        <w:rPr>
          <w:noProof/>
        </w:rPr>
        <w:drawing>
          <wp:inline distT="0" distB="0" distL="0" distR="0" wp14:anchorId="47264F4C" wp14:editId="05C0A277">
            <wp:extent cx="4919133" cy="3689350"/>
            <wp:effectExtent l="0" t="0" r="0" b="6350"/>
            <wp:docPr id="36" name="Picture 3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Text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1914" cy="3691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C629F6" w14:textId="5A124741" w:rsidR="004925E3" w:rsidRDefault="0081770D">
      <w:r>
        <w:t xml:space="preserve">Pinging google.com from the server interface </w:t>
      </w:r>
      <w:r w:rsidR="00C7680F">
        <w:t>using new</w:t>
      </w:r>
      <w:r>
        <w:t xml:space="preserve"> </w:t>
      </w:r>
      <w:r w:rsidR="000127E6">
        <w:t xml:space="preserve"> </w:t>
      </w:r>
      <w:r>
        <w:t>IP 10.0.0.50</w:t>
      </w:r>
    </w:p>
    <w:p w14:paraId="2AE23A90" w14:textId="35831520" w:rsidR="0081770D" w:rsidRDefault="0081770D">
      <w:r>
        <w:rPr>
          <w:noProof/>
        </w:rPr>
        <w:drawing>
          <wp:inline distT="0" distB="0" distL="0" distR="0" wp14:anchorId="74E603F6" wp14:editId="62FD967D">
            <wp:extent cx="5943600" cy="3343275"/>
            <wp:effectExtent l="0" t="0" r="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8F741" w14:textId="77777777" w:rsidR="00CA130D" w:rsidRDefault="00CA130D"/>
    <w:p w14:paraId="00CE2CB1" w14:textId="4A256E65" w:rsidR="0081770D" w:rsidRDefault="00CA130D">
      <w:r>
        <w:lastRenderedPageBreak/>
        <w:t>Pinging google.com from the server interface using new IP 10.0.0.51</w:t>
      </w:r>
    </w:p>
    <w:p w14:paraId="2718B594" w14:textId="080234EF" w:rsidR="00CA130D" w:rsidRDefault="00CA130D">
      <w:r>
        <w:rPr>
          <w:noProof/>
        </w:rPr>
        <w:drawing>
          <wp:inline distT="0" distB="0" distL="0" distR="0" wp14:anchorId="747D1AD1" wp14:editId="236EE79D">
            <wp:extent cx="5943600" cy="3343275"/>
            <wp:effectExtent l="0" t="0" r="0" b="9525"/>
            <wp:docPr id="39" name="Picture 3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A screenshot of a computer&#10;&#10;Description automatically generated with medium confidenc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570C4" w14:textId="4E5AD404" w:rsidR="00CA130D" w:rsidRDefault="00CA130D">
      <w:r>
        <w:t>3-</w:t>
      </w:r>
    </w:p>
    <w:p w14:paraId="0D848143" w14:textId="5B08B409" w:rsidR="00CA130D" w:rsidRDefault="00B1194F">
      <w:r>
        <w:rPr>
          <w:noProof/>
        </w:rPr>
        <w:drawing>
          <wp:inline distT="0" distB="0" distL="0" distR="0" wp14:anchorId="77EF9874" wp14:editId="798A1559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C1630" w14:textId="32919BAE" w:rsidR="008F72AF" w:rsidRDefault="008B0E4C">
      <w:r>
        <w:rPr>
          <w:noProof/>
        </w:rPr>
        <w:lastRenderedPageBreak/>
        <w:drawing>
          <wp:inline distT="0" distB="0" distL="0" distR="0" wp14:anchorId="170E29FF" wp14:editId="14615302">
            <wp:extent cx="5943600" cy="2171700"/>
            <wp:effectExtent l="0" t="0" r="0" b="0"/>
            <wp:docPr id="13" name="Picture 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"/>
                    <pic:cNvPicPr/>
                  </pic:nvPicPr>
                  <pic:blipFill rotWithShape="1">
                    <a:blip r:embed="rId32"/>
                    <a:srcRect b="35043"/>
                    <a:stretch/>
                  </pic:blipFill>
                  <pic:spPr bwMode="auto">
                    <a:xfrm>
                      <a:off x="0" y="0"/>
                      <a:ext cx="5943600" cy="2171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0506D9" w14:textId="77777777" w:rsidR="00185196" w:rsidRDefault="00185196"/>
    <w:p w14:paraId="479EE2FB" w14:textId="77777777" w:rsidR="00502F35" w:rsidRDefault="00502F35"/>
    <w:p w14:paraId="27DCAE15" w14:textId="53E54876" w:rsidR="00502F35" w:rsidRDefault="00502F35">
      <w:r>
        <w:rPr>
          <w:noProof/>
        </w:rPr>
        <w:drawing>
          <wp:inline distT="0" distB="0" distL="0" distR="0" wp14:anchorId="1E19B3B5" wp14:editId="7BA80C39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47B44" w14:textId="7E23B14A" w:rsidR="008B0E4C" w:rsidRDefault="008B0E4C">
      <w:r>
        <w:rPr>
          <w:noProof/>
        </w:rPr>
        <w:lastRenderedPageBreak/>
        <w:drawing>
          <wp:inline distT="0" distB="0" distL="0" distR="0" wp14:anchorId="3A5563B6" wp14:editId="1E8A09F7">
            <wp:extent cx="5943600" cy="3343275"/>
            <wp:effectExtent l="0" t="0" r="0" b="9525"/>
            <wp:docPr id="8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72AD7" w14:textId="6E8B6523" w:rsidR="008B0E4C" w:rsidRDefault="008B0E4C">
      <w:r>
        <w:rPr>
          <w:noProof/>
        </w:rPr>
        <w:drawing>
          <wp:inline distT="0" distB="0" distL="0" distR="0" wp14:anchorId="74B3DC6F" wp14:editId="7DDAB8B4">
            <wp:extent cx="5943600" cy="3343275"/>
            <wp:effectExtent l="0" t="0" r="0" b="9525"/>
            <wp:docPr id="9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85B11" w14:textId="356B6D89" w:rsidR="008B0E4C" w:rsidRDefault="008B0E4C">
      <w:r>
        <w:rPr>
          <w:noProof/>
        </w:rPr>
        <w:lastRenderedPageBreak/>
        <w:drawing>
          <wp:inline distT="0" distB="0" distL="0" distR="0" wp14:anchorId="755600E6" wp14:editId="4E310AB4">
            <wp:extent cx="5943600" cy="33432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04D64" w14:textId="31523FBF" w:rsidR="008B0E4C" w:rsidRDefault="008B0E4C">
      <w:r>
        <w:t>4-</w:t>
      </w:r>
    </w:p>
    <w:p w14:paraId="1463CC8C" w14:textId="4620B291" w:rsidR="008B0E4C" w:rsidRDefault="00192F53">
      <w:r>
        <w:rPr>
          <w:noProof/>
        </w:rPr>
        <w:drawing>
          <wp:inline distT="0" distB="0" distL="0" distR="0" wp14:anchorId="6F6F3CA4" wp14:editId="2C396A10">
            <wp:extent cx="5943600" cy="774700"/>
            <wp:effectExtent l="0" t="0" r="0" b="6350"/>
            <wp:docPr id="32" name="Picture 3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A screenshot of a computer&#10;&#10;Description automatically generated with medium confidence"/>
                    <pic:cNvPicPr/>
                  </pic:nvPicPr>
                  <pic:blipFill rotWithShape="1">
                    <a:blip r:embed="rId37"/>
                    <a:srcRect b="76828"/>
                    <a:stretch/>
                  </pic:blipFill>
                  <pic:spPr bwMode="auto">
                    <a:xfrm>
                      <a:off x="0" y="0"/>
                      <a:ext cx="5943600" cy="774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D2F02A" w14:textId="69D6A818" w:rsidR="00192F53" w:rsidRDefault="00192F53">
      <w:r>
        <w:rPr>
          <w:noProof/>
        </w:rPr>
        <w:drawing>
          <wp:inline distT="0" distB="0" distL="0" distR="0" wp14:anchorId="6AFBA065" wp14:editId="49B91D81">
            <wp:extent cx="5943600" cy="736600"/>
            <wp:effectExtent l="0" t="0" r="0" b="6350"/>
            <wp:docPr id="40" name="Picture 4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A screenshot of a computer&#10;&#10;Description automatically generated with medium confidence"/>
                    <pic:cNvPicPr/>
                  </pic:nvPicPr>
                  <pic:blipFill rotWithShape="1">
                    <a:blip r:embed="rId38"/>
                    <a:srcRect b="77968"/>
                    <a:stretch/>
                  </pic:blipFill>
                  <pic:spPr bwMode="auto">
                    <a:xfrm>
                      <a:off x="0" y="0"/>
                      <a:ext cx="5943600" cy="736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A0ACB6" w14:textId="41DFD9EF" w:rsidR="00192F53" w:rsidRDefault="00192F53">
      <w:r>
        <w:t>5-</w:t>
      </w:r>
    </w:p>
    <w:p w14:paraId="1700DA33" w14:textId="282D6215" w:rsidR="00192F53" w:rsidRDefault="00192F53">
      <w:r>
        <w:rPr>
          <w:noProof/>
        </w:rPr>
        <w:drawing>
          <wp:inline distT="0" distB="0" distL="0" distR="0" wp14:anchorId="70187CEB" wp14:editId="30038AD3">
            <wp:extent cx="5943600" cy="857250"/>
            <wp:effectExtent l="0" t="0" r="0" b="0"/>
            <wp:docPr id="41" name="Picture 4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A screenshot of a computer&#10;&#10;Description automatically generated with medium confidence"/>
                    <pic:cNvPicPr/>
                  </pic:nvPicPr>
                  <pic:blipFill rotWithShape="1">
                    <a:blip r:embed="rId39"/>
                    <a:srcRect b="74359"/>
                    <a:stretch/>
                  </pic:blipFill>
                  <pic:spPr bwMode="auto">
                    <a:xfrm>
                      <a:off x="0" y="0"/>
                      <a:ext cx="5943600" cy="857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6DA037" w14:textId="7FF2B422" w:rsidR="00192F53" w:rsidRDefault="00192F53">
      <w:r>
        <w:rPr>
          <w:noProof/>
        </w:rPr>
        <w:drawing>
          <wp:inline distT="0" distB="0" distL="0" distR="0" wp14:anchorId="1CF5712B" wp14:editId="6A494AE5">
            <wp:extent cx="5943600" cy="838200"/>
            <wp:effectExtent l="0" t="0" r="0" b="0"/>
            <wp:docPr id="42" name="Picture 4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A screenshot of a computer&#10;&#10;Description automatically generated with medium confidence"/>
                    <pic:cNvPicPr/>
                  </pic:nvPicPr>
                  <pic:blipFill rotWithShape="1">
                    <a:blip r:embed="rId40"/>
                    <a:srcRect b="74929"/>
                    <a:stretch/>
                  </pic:blipFill>
                  <pic:spPr bwMode="auto">
                    <a:xfrm>
                      <a:off x="0" y="0"/>
                      <a:ext cx="5943600" cy="838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7B6362" w14:textId="77777777" w:rsidR="003C41CC" w:rsidRDefault="003C41CC"/>
    <w:p w14:paraId="40D6706E" w14:textId="77777777" w:rsidR="003C41CC" w:rsidRDefault="003C41CC"/>
    <w:p w14:paraId="3C2BD601" w14:textId="03A089E3" w:rsidR="003C41CC" w:rsidRDefault="003C41CC">
      <w:r>
        <w:lastRenderedPageBreak/>
        <w:t>6-</w:t>
      </w:r>
    </w:p>
    <w:p w14:paraId="155A7F5C" w14:textId="7EED6B22" w:rsidR="003C41CC" w:rsidRDefault="003C41CC">
      <w:r>
        <w:t>Rhel9</w:t>
      </w:r>
    </w:p>
    <w:p w14:paraId="7FAD24EE" w14:textId="45286FF0" w:rsidR="003C41CC" w:rsidRDefault="003C41CC">
      <w:r>
        <w:rPr>
          <w:noProof/>
        </w:rPr>
        <w:drawing>
          <wp:inline distT="0" distB="0" distL="0" distR="0" wp14:anchorId="3B5B12CB" wp14:editId="6629AF85">
            <wp:extent cx="5943600" cy="730250"/>
            <wp:effectExtent l="0" t="0" r="0" b="0"/>
            <wp:docPr id="44" name="Picture 4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A screenshot of a computer&#10;&#10;Description automatically generated"/>
                    <pic:cNvPicPr/>
                  </pic:nvPicPr>
                  <pic:blipFill rotWithShape="1">
                    <a:blip r:embed="rId41"/>
                    <a:srcRect b="78157"/>
                    <a:stretch/>
                  </pic:blipFill>
                  <pic:spPr bwMode="auto">
                    <a:xfrm>
                      <a:off x="0" y="0"/>
                      <a:ext cx="5943600" cy="730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65E7F5" w14:textId="121477FC" w:rsidR="003C41CC" w:rsidRDefault="003C41CC">
      <w:r>
        <w:rPr>
          <w:noProof/>
        </w:rPr>
        <w:drawing>
          <wp:inline distT="0" distB="0" distL="0" distR="0" wp14:anchorId="364BBEB0" wp14:editId="1CAF3CF6">
            <wp:extent cx="5943600" cy="3343275"/>
            <wp:effectExtent l="0" t="0" r="0" b="9525"/>
            <wp:docPr id="43" name="Picture 4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screenshot of a computer&#10;&#10;Description automatically generated with medium confidence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45B81" w14:textId="4215823A" w:rsidR="003C41CC" w:rsidRDefault="003C41CC">
      <w:r>
        <w:t>Rocky9</w:t>
      </w:r>
    </w:p>
    <w:p w14:paraId="66EB61E7" w14:textId="4D89365E" w:rsidR="003C41CC" w:rsidRDefault="003C41CC">
      <w:r>
        <w:rPr>
          <w:noProof/>
        </w:rPr>
        <w:drawing>
          <wp:inline distT="0" distB="0" distL="0" distR="0" wp14:anchorId="23F7A285" wp14:editId="12F7D276">
            <wp:extent cx="5943600" cy="819150"/>
            <wp:effectExtent l="0" t="0" r="0" b="0"/>
            <wp:docPr id="45" name="Picture 4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screenshot of a computer&#10;&#10;Description automatically generated"/>
                    <pic:cNvPicPr/>
                  </pic:nvPicPr>
                  <pic:blipFill rotWithShape="1">
                    <a:blip r:embed="rId43"/>
                    <a:srcRect b="75499"/>
                    <a:stretch/>
                  </pic:blipFill>
                  <pic:spPr bwMode="auto">
                    <a:xfrm>
                      <a:off x="0" y="0"/>
                      <a:ext cx="5943600" cy="819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05C4D0" w14:textId="5D8CE908" w:rsidR="003C41CC" w:rsidRDefault="003C41CC">
      <w:r>
        <w:rPr>
          <w:noProof/>
        </w:rPr>
        <w:lastRenderedPageBreak/>
        <w:drawing>
          <wp:inline distT="0" distB="0" distL="0" distR="0" wp14:anchorId="01D4D231" wp14:editId="6B5C03B4">
            <wp:extent cx="5943600" cy="3343275"/>
            <wp:effectExtent l="0" t="0" r="0" b="9525"/>
            <wp:docPr id="46" name="Picture 4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A screenshot of a computer&#10;&#10;Description automatically generated with medium confidenc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BC52D" w14:textId="1DC4D574" w:rsidR="003C41CC" w:rsidRDefault="003772E7">
      <w:r>
        <w:t>7-</w:t>
      </w:r>
    </w:p>
    <w:p w14:paraId="670B52B1" w14:textId="1D54A838" w:rsidR="003772E7" w:rsidRDefault="003772E7">
      <w:r>
        <w:t>Rocky9</w:t>
      </w:r>
    </w:p>
    <w:p w14:paraId="0797C19A" w14:textId="32D460E8" w:rsidR="003772E7" w:rsidRDefault="003772E7">
      <w:r>
        <w:rPr>
          <w:noProof/>
        </w:rPr>
        <w:drawing>
          <wp:inline distT="0" distB="0" distL="0" distR="0" wp14:anchorId="189682B2" wp14:editId="0FA31085">
            <wp:extent cx="5943600" cy="3343275"/>
            <wp:effectExtent l="0" t="0" r="0" b="9525"/>
            <wp:docPr id="47" name="Picture 4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screenshot of a computer&#10;&#10;Description automatically generated with medium confidence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40D8F" w14:textId="77777777" w:rsidR="003772E7" w:rsidRDefault="003772E7"/>
    <w:p w14:paraId="77B063AB" w14:textId="77777777" w:rsidR="003772E7" w:rsidRDefault="003772E7"/>
    <w:p w14:paraId="75AAEB55" w14:textId="71A8E6EF" w:rsidR="003772E7" w:rsidRDefault="003772E7">
      <w:r>
        <w:lastRenderedPageBreak/>
        <w:t>Rhel9</w:t>
      </w:r>
    </w:p>
    <w:p w14:paraId="6700C07D" w14:textId="22A01365" w:rsidR="003772E7" w:rsidRDefault="003772E7">
      <w:r>
        <w:rPr>
          <w:noProof/>
        </w:rPr>
        <w:drawing>
          <wp:inline distT="0" distB="0" distL="0" distR="0" wp14:anchorId="7214CACD" wp14:editId="149828F7">
            <wp:extent cx="5943600" cy="3343275"/>
            <wp:effectExtent l="0" t="0" r="0" b="9525"/>
            <wp:docPr id="48" name="Picture 4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A screenshot of a computer&#10;&#10;Description automatically generated with medium confidenc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0D989" w14:textId="66749762" w:rsidR="003772E7" w:rsidRDefault="003772E7">
      <w:r>
        <w:t>8-</w:t>
      </w:r>
    </w:p>
    <w:p w14:paraId="70281F19" w14:textId="77777777" w:rsidR="00C41E2B" w:rsidRDefault="00C41E2B">
      <w:pPr>
        <w:rPr>
          <w:noProof/>
        </w:rPr>
      </w:pPr>
    </w:p>
    <w:p w14:paraId="55E7693E" w14:textId="7D8EF3B3" w:rsidR="00C41E2B" w:rsidRDefault="00C41E2B">
      <w:r>
        <w:rPr>
          <w:noProof/>
        </w:rPr>
        <w:drawing>
          <wp:inline distT="0" distB="0" distL="0" distR="0" wp14:anchorId="17BE3CF4" wp14:editId="6CE7ACCA">
            <wp:extent cx="5943600" cy="1727200"/>
            <wp:effectExtent l="0" t="0" r="0" b="6350"/>
            <wp:docPr id="4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"/>
                    <pic:cNvPicPr/>
                  </pic:nvPicPr>
                  <pic:blipFill rotWithShape="1">
                    <a:blip r:embed="rId47"/>
                    <a:srcRect b="48338"/>
                    <a:stretch/>
                  </pic:blipFill>
                  <pic:spPr bwMode="auto">
                    <a:xfrm>
                      <a:off x="0" y="0"/>
                      <a:ext cx="5943600" cy="1727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94972B" w14:textId="77777777" w:rsidR="00C41E2B" w:rsidRDefault="00C41E2B"/>
    <w:p w14:paraId="5D9C8EBD" w14:textId="77777777" w:rsidR="00C41E2B" w:rsidRDefault="00C41E2B"/>
    <w:p w14:paraId="209A296B" w14:textId="77777777" w:rsidR="00C41E2B" w:rsidRDefault="00C41E2B"/>
    <w:p w14:paraId="3B93248B" w14:textId="77777777" w:rsidR="00C41E2B" w:rsidRDefault="00C41E2B"/>
    <w:p w14:paraId="3A6A8D3C" w14:textId="77777777" w:rsidR="00C41E2B" w:rsidRDefault="00C41E2B"/>
    <w:p w14:paraId="686749EA" w14:textId="77777777" w:rsidR="00C41E2B" w:rsidRDefault="00C41E2B"/>
    <w:p w14:paraId="4BD56C68" w14:textId="77777777" w:rsidR="00C41E2B" w:rsidRDefault="00C41E2B"/>
    <w:p w14:paraId="5B357076" w14:textId="050E7BD9" w:rsidR="00C41E2B" w:rsidRDefault="00C41E2B">
      <w:r>
        <w:lastRenderedPageBreak/>
        <w:t xml:space="preserve">Rhel9 </w:t>
      </w:r>
      <w:proofErr w:type="spellStart"/>
      <w:r>
        <w:t>sshd</w:t>
      </w:r>
      <w:proofErr w:type="spellEnd"/>
      <w:r>
        <w:t xml:space="preserve"> is enabled so, the service can start at the boot </w:t>
      </w:r>
      <w:proofErr w:type="gramStart"/>
      <w:r>
        <w:t>level</w:t>
      </w:r>
      <w:proofErr w:type="gramEnd"/>
    </w:p>
    <w:p w14:paraId="44A5588E" w14:textId="368BA69D" w:rsidR="00C41E2B" w:rsidRDefault="00C41E2B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83AEBA" wp14:editId="6524D491">
                <wp:simplePos x="0" y="0"/>
                <wp:positionH relativeFrom="column">
                  <wp:posOffset>3460750</wp:posOffset>
                </wp:positionH>
                <wp:positionV relativeFrom="paragraph">
                  <wp:posOffset>539750</wp:posOffset>
                </wp:positionV>
                <wp:extent cx="342900" cy="120650"/>
                <wp:effectExtent l="0" t="0" r="19050" b="1270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12065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00AF4F1" id="Rectangle 6" o:spid="_x0000_s1026" style="position:absolute;margin-left:272.5pt;margin-top:42.5pt;width:27pt;height:9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" filled="f" strokecolor="#ed7d31 [3205]">
                <v:stroke joinstyle="round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36455146" wp14:editId="1084C85C">
            <wp:extent cx="5943600" cy="3343275"/>
            <wp:effectExtent l="0" t="0" r="0" b="9525"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62260" w14:textId="7773FBCF" w:rsidR="00C41E2B" w:rsidRDefault="0071539B">
      <w:proofErr w:type="spellStart"/>
      <w:r>
        <w:t>s</w:t>
      </w:r>
      <w:r w:rsidR="00C41E2B">
        <w:t>sh</w:t>
      </w:r>
      <w:proofErr w:type="spellEnd"/>
      <w:r w:rsidR="00C41E2B">
        <w:t xml:space="preserve"> rock</w:t>
      </w:r>
      <w:r w:rsidR="00DD301A">
        <w:t>y9</w:t>
      </w:r>
      <w:r w:rsidR="004F4473">
        <w:t>.mydomain.com from rhel9.mydomain.com</w:t>
      </w:r>
    </w:p>
    <w:p w14:paraId="23B9CB35" w14:textId="5FA599FB" w:rsidR="00DD301A" w:rsidRDefault="00DD301A">
      <w:r>
        <w:rPr>
          <w:noProof/>
        </w:rPr>
        <w:drawing>
          <wp:inline distT="0" distB="0" distL="0" distR="0" wp14:anchorId="6F111D41" wp14:editId="0124E781">
            <wp:extent cx="5943600" cy="15621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9"/>
                    <a:srcRect b="53276"/>
                    <a:stretch/>
                  </pic:blipFill>
                  <pic:spPr bwMode="auto">
                    <a:xfrm>
                      <a:off x="0" y="0"/>
                      <a:ext cx="5943600" cy="1562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CA6108" w14:textId="77777777" w:rsidR="004F4473" w:rsidRDefault="004F4473"/>
    <w:p w14:paraId="782DBCFC" w14:textId="77777777" w:rsidR="004F4473" w:rsidRDefault="004F4473"/>
    <w:p w14:paraId="655B974C" w14:textId="77777777" w:rsidR="004F4473" w:rsidRDefault="004F4473"/>
    <w:p w14:paraId="69E2D3FD" w14:textId="77777777" w:rsidR="004F4473" w:rsidRDefault="004F4473"/>
    <w:p w14:paraId="0E36D939" w14:textId="77777777" w:rsidR="004F4473" w:rsidRDefault="004F4473"/>
    <w:p w14:paraId="28A653D7" w14:textId="77777777" w:rsidR="004F4473" w:rsidRDefault="004F4473"/>
    <w:p w14:paraId="4CA9DC75" w14:textId="77777777" w:rsidR="004F4473" w:rsidRDefault="004F4473"/>
    <w:p w14:paraId="36706102" w14:textId="77777777" w:rsidR="004F4473" w:rsidRDefault="004F4473"/>
    <w:p w14:paraId="787D56CD" w14:textId="77777777" w:rsidR="004F4473" w:rsidRDefault="004F4473"/>
    <w:p w14:paraId="41C3D940" w14:textId="31C599B4" w:rsidR="004F4473" w:rsidRDefault="004F4473">
      <w:r>
        <w:lastRenderedPageBreak/>
        <w:t xml:space="preserve">Use the connection on the rocky9 </w:t>
      </w:r>
      <w:proofErr w:type="gramStart"/>
      <w:r>
        <w:t>server  to</w:t>
      </w:r>
      <w:proofErr w:type="gramEnd"/>
      <w:r>
        <w:t xml:space="preserve"> ensure </w:t>
      </w:r>
      <w:proofErr w:type="spellStart"/>
      <w:r>
        <w:t>sshd</w:t>
      </w:r>
      <w:proofErr w:type="spellEnd"/>
      <w:r>
        <w:t xml:space="preserve"> is enabled which </w:t>
      </w:r>
      <w:r w:rsidR="00C7680F">
        <w:t>allows</w:t>
      </w:r>
      <w:r>
        <w:t xml:space="preserve"> </w:t>
      </w:r>
      <w:proofErr w:type="spellStart"/>
      <w:r>
        <w:t>sshd</w:t>
      </w:r>
      <w:proofErr w:type="spellEnd"/>
      <w:r>
        <w:t xml:space="preserve"> to start service at boot level.</w:t>
      </w:r>
    </w:p>
    <w:p w14:paraId="331DF18A" w14:textId="06D47BC7" w:rsidR="004F4473" w:rsidRDefault="004F4473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09D40D6" wp14:editId="64731859">
                <wp:simplePos x="0" y="0"/>
                <wp:positionH relativeFrom="column">
                  <wp:posOffset>3822700</wp:posOffset>
                </wp:positionH>
                <wp:positionV relativeFrom="paragraph">
                  <wp:posOffset>558800</wp:posOffset>
                </wp:positionV>
                <wp:extent cx="368300" cy="107950"/>
                <wp:effectExtent l="0" t="0" r="12700" b="2540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8300" cy="10795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50F7D29" id="Rectangle 50" o:spid="_x0000_s1026" style="position:absolute;margin-left:301pt;margin-top:44pt;width:29pt;height:8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" filled="f" strokecolor="#ed7d31 [3205]">
                <v:stroke joinstyle="round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595EE421" wp14:editId="417290A9">
            <wp:extent cx="5943600" cy="3343275"/>
            <wp:effectExtent l="0" t="0" r="0" b="952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E7183" w14:textId="4C108908" w:rsidR="004F4473" w:rsidRDefault="004F4473">
      <w:r>
        <w:t>9-</w:t>
      </w:r>
    </w:p>
    <w:p w14:paraId="2AC1D756" w14:textId="262B194F" w:rsidR="004F4473" w:rsidRDefault="00F40015">
      <w:r>
        <w:t xml:space="preserve">Adding user </w:t>
      </w:r>
      <w:proofErr w:type="spellStart"/>
      <w:r>
        <w:t>studentOne</w:t>
      </w:r>
      <w:proofErr w:type="spellEnd"/>
      <w:r>
        <w:t xml:space="preserve"> to rocky9</w:t>
      </w:r>
    </w:p>
    <w:p w14:paraId="0AE46F12" w14:textId="6A06734F" w:rsidR="00F40015" w:rsidRDefault="00F40015">
      <w:r>
        <w:rPr>
          <w:noProof/>
        </w:rPr>
        <w:drawing>
          <wp:inline distT="0" distB="0" distL="0" distR="0" wp14:anchorId="148283FB" wp14:editId="5D528A54">
            <wp:extent cx="5943600" cy="118110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1"/>
                    <a:srcRect b="64672"/>
                    <a:stretch/>
                  </pic:blipFill>
                  <pic:spPr bwMode="auto">
                    <a:xfrm>
                      <a:off x="0" y="0"/>
                      <a:ext cx="5943600" cy="1181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D5FA21" w14:textId="35D54F1A" w:rsidR="00F40015" w:rsidRDefault="00F40015">
      <w:r>
        <w:t xml:space="preserve">Adding user </w:t>
      </w:r>
      <w:proofErr w:type="spellStart"/>
      <w:r>
        <w:t>studentOne</w:t>
      </w:r>
      <w:proofErr w:type="spellEnd"/>
      <w:r>
        <w:t xml:space="preserve"> to rhel9</w:t>
      </w:r>
    </w:p>
    <w:p w14:paraId="1983D82A" w14:textId="43FB3FB1" w:rsidR="00F40015" w:rsidRDefault="00F40015">
      <w:r>
        <w:rPr>
          <w:noProof/>
        </w:rPr>
        <w:drawing>
          <wp:inline distT="0" distB="0" distL="0" distR="0" wp14:anchorId="18C73308" wp14:editId="3B3AC30B">
            <wp:extent cx="5943600" cy="1346200"/>
            <wp:effectExtent l="0" t="0" r="0" b="6350"/>
            <wp:docPr id="52" name="Picture 5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A screenshot of a computer&#10;&#10;Description automatically generated"/>
                    <pic:cNvPicPr/>
                  </pic:nvPicPr>
                  <pic:blipFill rotWithShape="1">
                    <a:blip r:embed="rId52"/>
                    <a:srcRect b="59734"/>
                    <a:stretch/>
                  </pic:blipFill>
                  <pic:spPr bwMode="auto">
                    <a:xfrm>
                      <a:off x="0" y="0"/>
                      <a:ext cx="5943600" cy="1346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B9C7ED" w14:textId="77777777" w:rsidR="00515A93" w:rsidRDefault="00515A93"/>
    <w:p w14:paraId="0CA921BB" w14:textId="77777777" w:rsidR="00515A93" w:rsidRDefault="00515A93"/>
    <w:p w14:paraId="5F954BEF" w14:textId="6D37B1B3" w:rsidR="00C41E2B" w:rsidRDefault="00F40015">
      <w:r>
        <w:lastRenderedPageBreak/>
        <w:t>10-</w:t>
      </w:r>
    </w:p>
    <w:p w14:paraId="73F28FE1" w14:textId="2D02C839" w:rsidR="00515A93" w:rsidRDefault="00515A93">
      <w:r>
        <w:t xml:space="preserve">Keyless authentication from </w:t>
      </w:r>
      <w:proofErr w:type="gramStart"/>
      <w:r>
        <w:t>rhel9.mydomain.com  to</w:t>
      </w:r>
      <w:proofErr w:type="gramEnd"/>
      <w:r>
        <w:t xml:space="preserve"> rocky9.mydomain.com</w:t>
      </w:r>
    </w:p>
    <w:p w14:paraId="3DD7136B" w14:textId="057CC274" w:rsidR="00F40015" w:rsidRDefault="00515A93">
      <w:r>
        <w:rPr>
          <w:noProof/>
        </w:rPr>
        <w:drawing>
          <wp:inline distT="0" distB="0" distL="0" distR="0" wp14:anchorId="1E3C9BD5" wp14:editId="78B741D5">
            <wp:extent cx="5943600" cy="3343275"/>
            <wp:effectExtent l="0" t="0" r="0" b="952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B79EA" w14:textId="77777777" w:rsidR="00C41E2B" w:rsidRDefault="00C41E2B"/>
    <w:p w14:paraId="39F2A3C8" w14:textId="09979602" w:rsidR="003772E7" w:rsidRDefault="00515A93">
      <w:r>
        <w:rPr>
          <w:noProof/>
        </w:rPr>
        <w:drawing>
          <wp:inline distT="0" distB="0" distL="0" distR="0" wp14:anchorId="17628B2B" wp14:editId="13B5CDFD">
            <wp:extent cx="5943600" cy="3343275"/>
            <wp:effectExtent l="0" t="0" r="0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9B453" w14:textId="77777777" w:rsidR="00D14DDF" w:rsidRDefault="00D14DDF"/>
    <w:p w14:paraId="3893CB31" w14:textId="4F02E6B6" w:rsidR="00515A93" w:rsidRDefault="00D14DDF">
      <w:r>
        <w:lastRenderedPageBreak/>
        <w:t>11-</w:t>
      </w:r>
    </w:p>
    <w:p w14:paraId="66D82BF1" w14:textId="4E35C17C" w:rsidR="00D14DDF" w:rsidRDefault="00D14DDF">
      <w:r>
        <w:rPr>
          <w:noProof/>
        </w:rPr>
        <w:drawing>
          <wp:inline distT="0" distB="0" distL="0" distR="0" wp14:anchorId="7F4C8BCF" wp14:editId="343F09C1">
            <wp:extent cx="5943600" cy="154940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5"/>
                    <a:srcRect b="53656"/>
                    <a:stretch/>
                  </pic:blipFill>
                  <pic:spPr bwMode="auto">
                    <a:xfrm>
                      <a:off x="0" y="0"/>
                      <a:ext cx="5943600" cy="1549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5AEB5E" w14:textId="29D03A56" w:rsidR="00D14DDF" w:rsidRDefault="00D14DDF">
      <w:r>
        <w:t>12-</w:t>
      </w:r>
    </w:p>
    <w:p w14:paraId="6B5207D1" w14:textId="583AC4FE" w:rsidR="00D14DDF" w:rsidRDefault="00D14DDF">
      <w:r>
        <w:rPr>
          <w:noProof/>
        </w:rPr>
        <w:drawing>
          <wp:inline distT="0" distB="0" distL="0" distR="0" wp14:anchorId="61A41BCA" wp14:editId="2B8D56E8">
            <wp:extent cx="5943600" cy="679450"/>
            <wp:effectExtent l="0" t="0" r="0" b="635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6"/>
                    <a:srcRect b="79677"/>
                    <a:stretch/>
                  </pic:blipFill>
                  <pic:spPr bwMode="auto">
                    <a:xfrm>
                      <a:off x="0" y="0"/>
                      <a:ext cx="5943600" cy="679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45FBA2" w14:textId="57976668" w:rsidR="00D14DDF" w:rsidRDefault="00D14DDF">
      <w:r>
        <w:rPr>
          <w:noProof/>
        </w:rPr>
        <w:drawing>
          <wp:inline distT="0" distB="0" distL="0" distR="0" wp14:anchorId="66409047" wp14:editId="3CFA634F">
            <wp:extent cx="5943600" cy="3343275"/>
            <wp:effectExtent l="0" t="0" r="0" b="9525"/>
            <wp:docPr id="56" name="Picture 5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A screenshot of a computer&#10;&#10;Description automatically generated with medium confidenc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FDE47" w14:textId="5D9B56D8" w:rsidR="00D14DDF" w:rsidRDefault="00D14DDF">
      <w:r>
        <w:rPr>
          <w:noProof/>
        </w:rPr>
        <w:drawing>
          <wp:inline distT="0" distB="0" distL="0" distR="0" wp14:anchorId="2B5F93FB" wp14:editId="4906C06F">
            <wp:extent cx="5943600" cy="685800"/>
            <wp:effectExtent l="0" t="0" r="0" b="0"/>
            <wp:docPr id="59" name="Picture 5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A screenshot of a computer&#10;&#10;Description automatically generated with medium confidence"/>
                    <pic:cNvPicPr/>
                  </pic:nvPicPr>
                  <pic:blipFill rotWithShape="1">
                    <a:blip r:embed="rId58"/>
                    <a:srcRect b="79487"/>
                    <a:stretch/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E90780" w14:textId="5F3AE996" w:rsidR="00D14DDF" w:rsidRDefault="00D14DDF">
      <w:r>
        <w:rPr>
          <w:noProof/>
        </w:rPr>
        <w:lastRenderedPageBreak/>
        <w:drawing>
          <wp:inline distT="0" distB="0" distL="0" distR="0" wp14:anchorId="721FF73B" wp14:editId="19D5558B">
            <wp:extent cx="5943600" cy="3343275"/>
            <wp:effectExtent l="0" t="0" r="0" b="9525"/>
            <wp:docPr id="58" name="Picture 5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A screenshot of a computer&#10;&#10;Description automatically generated with medium confidence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F4D83" w14:textId="343037DA" w:rsidR="00D14DDF" w:rsidRDefault="000D7FB9">
      <w:r>
        <w:t>13-</w:t>
      </w:r>
    </w:p>
    <w:p w14:paraId="5392DB91" w14:textId="53F2019C" w:rsidR="000D7FB9" w:rsidRDefault="000D7FB9">
      <w:r>
        <w:rPr>
          <w:noProof/>
        </w:rPr>
        <w:drawing>
          <wp:inline distT="0" distB="0" distL="0" distR="0" wp14:anchorId="06349079" wp14:editId="43C08961">
            <wp:extent cx="5943600" cy="120015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0"/>
                    <a:srcRect b="64103"/>
                    <a:stretch/>
                  </pic:blipFill>
                  <pic:spPr bwMode="auto">
                    <a:xfrm>
                      <a:off x="0" y="0"/>
                      <a:ext cx="5943600" cy="1200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F3C2B2" w14:textId="071FC702" w:rsidR="000D7FB9" w:rsidRDefault="000D7FB9">
      <w:r>
        <w:rPr>
          <w:noProof/>
        </w:rPr>
        <w:lastRenderedPageBreak/>
        <w:drawing>
          <wp:inline distT="0" distB="0" distL="0" distR="0" wp14:anchorId="69223CF7" wp14:editId="36B5C831">
            <wp:extent cx="5943600" cy="3343275"/>
            <wp:effectExtent l="0" t="0" r="0" b="9525"/>
            <wp:docPr id="61" name="Picture 6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A screenshot of a computer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0DAF9" w14:textId="77777777" w:rsidR="00D14DDF" w:rsidRDefault="00D14DDF"/>
    <w:p w14:paraId="665E6984" w14:textId="77777777" w:rsidR="00D14DDF" w:rsidRDefault="00D14DDF"/>
    <w:p w14:paraId="2905760C" w14:textId="77777777" w:rsidR="00515A93" w:rsidRDefault="00515A93"/>
    <w:sectPr w:rsidR="00515A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EwMTcxsjQ0AJJmJko6SsGpxcWZ+XkgBaa1AHYgBJQsAAAA"/>
  </w:docVars>
  <w:rsids>
    <w:rsidRoot w:val="00BD74E6"/>
    <w:rsid w:val="000127E6"/>
    <w:rsid w:val="000D7FB9"/>
    <w:rsid w:val="00185196"/>
    <w:rsid w:val="00192F53"/>
    <w:rsid w:val="002C2B24"/>
    <w:rsid w:val="003772E7"/>
    <w:rsid w:val="003C41CC"/>
    <w:rsid w:val="004925E3"/>
    <w:rsid w:val="004B18FE"/>
    <w:rsid w:val="004F4473"/>
    <w:rsid w:val="00502F35"/>
    <w:rsid w:val="00515A93"/>
    <w:rsid w:val="005A179B"/>
    <w:rsid w:val="00615A96"/>
    <w:rsid w:val="00644056"/>
    <w:rsid w:val="0071539B"/>
    <w:rsid w:val="00740E6C"/>
    <w:rsid w:val="0081770D"/>
    <w:rsid w:val="00825CA6"/>
    <w:rsid w:val="00837126"/>
    <w:rsid w:val="008B0E4C"/>
    <w:rsid w:val="008F72AF"/>
    <w:rsid w:val="009758C7"/>
    <w:rsid w:val="00B1194F"/>
    <w:rsid w:val="00B2141F"/>
    <w:rsid w:val="00BD74E6"/>
    <w:rsid w:val="00C41E2B"/>
    <w:rsid w:val="00C7680F"/>
    <w:rsid w:val="00CA130D"/>
    <w:rsid w:val="00D14DDF"/>
    <w:rsid w:val="00DD05FE"/>
    <w:rsid w:val="00DD301A"/>
    <w:rsid w:val="00E964DE"/>
    <w:rsid w:val="00F40015"/>
    <w:rsid w:val="00F862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F9DE6A"/>
  <w15:chartTrackingRefBased/>
  <w15:docId w15:val="{CA90D98E-3F4A-41F9-8BE3-342376408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50" Type="http://schemas.openxmlformats.org/officeDocument/2006/relationships/image" Target="media/image47.png"/><Relationship Id="rId55" Type="http://schemas.openxmlformats.org/officeDocument/2006/relationships/image" Target="media/image52.png"/><Relationship Id="rId63" Type="http://schemas.openxmlformats.org/officeDocument/2006/relationships/theme" Target="theme/theme1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9" Type="http://schemas.openxmlformats.org/officeDocument/2006/relationships/image" Target="media/image26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3" Type="http://schemas.openxmlformats.org/officeDocument/2006/relationships/image" Target="media/image50.png"/><Relationship Id="rId58" Type="http://schemas.openxmlformats.org/officeDocument/2006/relationships/image" Target="media/image55.png"/><Relationship Id="rId5" Type="http://schemas.openxmlformats.org/officeDocument/2006/relationships/image" Target="media/image2.png"/><Relationship Id="rId61" Type="http://schemas.openxmlformats.org/officeDocument/2006/relationships/image" Target="media/image58.png"/><Relationship Id="rId19" Type="http://schemas.openxmlformats.org/officeDocument/2006/relationships/image" Target="media/image1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56" Type="http://schemas.openxmlformats.org/officeDocument/2006/relationships/image" Target="media/image53.png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59" Type="http://schemas.openxmlformats.org/officeDocument/2006/relationships/image" Target="media/image56.png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54" Type="http://schemas.openxmlformats.org/officeDocument/2006/relationships/image" Target="media/image51.png"/><Relationship Id="rId62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Relationship Id="rId57" Type="http://schemas.openxmlformats.org/officeDocument/2006/relationships/image" Target="media/image54.png"/><Relationship Id="rId10" Type="http://schemas.openxmlformats.org/officeDocument/2006/relationships/image" Target="media/image7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image" Target="media/image49.png"/><Relationship Id="rId60" Type="http://schemas.openxmlformats.org/officeDocument/2006/relationships/image" Target="media/image5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3</TotalTime>
  <Pages>26</Pages>
  <Words>172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 TOGBE</dc:creator>
  <cp:keywords/>
  <dc:description/>
  <cp:lastModifiedBy>RODRIGUE TOGBE</cp:lastModifiedBy>
  <cp:revision>7</cp:revision>
  <dcterms:created xsi:type="dcterms:W3CDTF">2023-04-01T18:30:00Z</dcterms:created>
  <dcterms:modified xsi:type="dcterms:W3CDTF">2023-04-07T08:00:00Z</dcterms:modified>
</cp:coreProperties>
</file>